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7-05</w:t>
      </w:r>
      <w:r>
        <w:t xml:space="preserve"> </w:t>
      </w:r>
      <w:r>
        <w:t xml:space="preserve">06:17:3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72da0594a3eb5417c511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7-05T06:17:48Z</dcterms:created>
  <dcterms:modified xsi:type="dcterms:W3CDTF">2023-07-05T06:1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7-05 06:17:35</vt:lpwstr>
  </property>
</Properties>
</file>